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ges"/>
      <w:r>
        <w:t xml:space="preserve">Ages</w:t>
      </w:r>
      <w:bookmarkEnd w:id="20"/>
    </w:p>
    <w:p>
      <w:pPr>
        <w:pStyle w:val="FirstParagraph"/>
      </w:pPr>
      <w:r>
        <w:t xml:space="preserve">How do we develop through technological Ages. Going from the Stone Age to the Bronze Age or the Medievel Age to Scientific Age happens over generations so it’s hard to get our head around. There’s alot to think about when the old civilization way of life must be upgraded to the technology of a new era.</w:t>
      </w:r>
    </w:p>
    <w:p>
      <w:pPr>
        <w:pStyle w:val="BodyText"/>
      </w:pPr>
      <w:r>
        <w:t xml:space="preserve">Play games like Age of Empires, Anno 1600, and Civilization and you’ll see this change for yourself. You’ll be the player</w:t>
      </w:r>
      <w:r>
        <w:t xml:space="preserve"> </w:t>
      </w:r>
      <w:r>
        <w:t xml:space="preserve">“</w:t>
      </w:r>
      <w:r>
        <w:t xml:space="preserve">god</w:t>
      </w:r>
      <w:r>
        <w:t xml:space="preserve">”</w:t>
      </w:r>
      <w:r>
        <w:t xml:space="preserve"> </w:t>
      </w:r>
      <w:r>
        <w:t xml:space="preserve">that saves up the resources, invests in the science, clicks</w:t>
      </w:r>
      <w:r>
        <w:t xml:space="preserve"> </w:t>
      </w:r>
      <w:r>
        <w:t xml:space="preserve">“</w:t>
      </w:r>
      <w:r>
        <w:t xml:space="preserve">upgrade</w:t>
      </w:r>
      <w:r>
        <w:t xml:space="preserve">”</w:t>
      </w:r>
      <w:r>
        <w:t xml:space="preserve"> </w:t>
      </w:r>
      <w:r>
        <w:t xml:space="preserve">and like magic, you’ll see your entire civilization transform; every house, factory, building, road, library, school is suddenly new and improved.</w:t>
      </w:r>
    </w:p>
    <w:p>
      <w:pPr>
        <w:pStyle w:val="Compact"/>
      </w:pPr>
      <w:r>
        <w:t xml:space="preserve">via Gfycat</w:t>
      </w:r>
    </w:p>
    <w:p>
      <w:pPr>
        <w:pStyle w:val="BodyText"/>
      </w:pPr>
      <w:r>
        <w:t xml:space="preserve">Real-life is much the same. But it’s not so fast. Because there is no player god and no magic button. Instead we, the people inside the game, must collect the resources, do the research, and manually upgrade every part of our civilization bit by bit with blood, sweet, and tears. We don’t get to sit back, click, and watch–we must live it.</w:t>
      </w:r>
    </w:p>
    <w:p>
      <w:pPr>
        <w:pStyle w:val="BodyText"/>
      </w:pPr>
      <w:r>
        <w:t xml:space="preserve">The journey has many ups and downs. Because society has one foot the old era, and one foot in the new. And this is the world of politics and philosophy, civil wars, and revolutions I want to explain to you. Because in 1970 we entered the Digital Age. Since then digital technologists, geeks, and hackers have been upgrading our society with digital tools while the powers that be have been holding them back.</w:t>
      </w:r>
    </w:p>
    <w:p>
      <w:pPr>
        <w:pStyle w:val="BodyText"/>
      </w:pPr>
      <w:r>
        <w:t xml:space="preserve">And that’s the reason the life of the middle-class has gotten worse. Things will only improve once we finish the Digital Age upgrade. No tricks or gimmicks–there is no player god, and no magic button. There’s just you, and your friends, that have to get out the sweat-bands, work gloves, and new ideas to upgrade every piece of our civilization, bit by bit.</w:t>
      </w:r>
    </w:p>
    <w:p>
      <w:pPr>
        <w:pStyle w:val="BodyText"/>
      </w:pPr>
      <w:r>
        <w:t xml:space="preserve">You can’t run away or avoid it. During every evolution, new lifeforms have to fight to replace the old ones its how life adapts. Likewise, right now our civlization is moving from the Industrial Age to the Digital Age. You can only help it along, or old it back.</w:t>
      </w:r>
    </w:p>
    <w:p>
      <w:pPr>
        <w:pStyle w:val="BodyText"/>
      </w:pPr>
      <w:r>
        <w:t xml:space="preserve">This book has history, politics, and philosophy, but it’s not written for any buff. It’s written to the people inside the game, today’s middle-class, who want to see the better life come now. The first step is a new mindset. Because we already have digital tools to make a digital way of life. We only need a new philosophy to bring on, and enjoy all the wonders, of the Digital 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8T02:53:42Z</dcterms:created>
  <dcterms:modified xsi:type="dcterms:W3CDTF">2019-12-08T02:53:42Z</dcterms:modified>
</cp:coreProperties>
</file>

<file path=docProps/custom.xml><?xml version="1.0" encoding="utf-8"?>
<Properties xmlns="http://schemas.openxmlformats.org/officeDocument/2006/custom-properties" xmlns:vt="http://schemas.openxmlformats.org/officeDocument/2006/docPropsVTypes"/>
</file>